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147" w:rsidRPr="00B10FC5" w:rsidRDefault="0003725B" w:rsidP="00B10FC5">
      <w:pPr>
        <w:pStyle w:val="Title"/>
        <w:spacing w:before="0"/>
        <w:contextualSpacing/>
        <w:rPr>
          <w:b w:val="0"/>
        </w:rPr>
      </w:pPr>
      <w:r w:rsidRPr="00B10FC5">
        <w:rPr>
          <w:b w:val="0"/>
        </w:rPr>
        <w:t xml:space="preserve">Feedback for Project Number </w:t>
      </w:r>
      <w:r w:rsidR="00615A7E">
        <w:rPr>
          <w:b w:val="0"/>
        </w:rPr>
        <w:t>23</w:t>
      </w:r>
    </w:p>
    <w:p w:rsidR="00B10FC5" w:rsidRPr="001A25BC" w:rsidRDefault="0003725B" w:rsidP="00B10FC5">
      <w:pPr>
        <w:pStyle w:val="FirstParagraph"/>
        <w:spacing w:before="0" w:after="240"/>
        <w:contextualSpacing/>
        <w:rPr>
          <w:b/>
        </w:rPr>
      </w:pPr>
      <w:bookmarkStart w:id="0" w:name="instructions"/>
      <w:bookmarkEnd w:id="0"/>
      <w:r w:rsidRPr="001A25BC">
        <w:rPr>
          <w:b/>
        </w:rPr>
        <w:t>What did you first notice about this project?</w:t>
      </w:r>
    </w:p>
    <w:p w:rsidR="00B10FC5" w:rsidRPr="00B10FC5" w:rsidRDefault="00615A7E" w:rsidP="00B10FC5">
      <w:pPr>
        <w:pStyle w:val="FirstParagraph"/>
        <w:spacing w:before="0" w:after="240"/>
        <w:contextualSpacing/>
      </w:pPr>
      <w:r>
        <w:t xml:space="preserve">The first thing that stood out with this project was the menu on the left with all the different options to click on. </w:t>
      </w:r>
    </w:p>
    <w:p w:rsidR="008D4147" w:rsidRPr="001A25BC" w:rsidRDefault="0003725B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as this project’s main story?</w:t>
      </w:r>
    </w:p>
    <w:p w:rsidR="00B10FC5" w:rsidRDefault="00615A7E" w:rsidP="00B10FC5">
      <w:pPr>
        <w:pStyle w:val="BodyText"/>
        <w:spacing w:before="0" w:after="240"/>
        <w:contextualSpacing/>
      </w:pPr>
      <w:r>
        <w:t>This project studies nutrition facts</w:t>
      </w:r>
      <w:r w:rsidR="002A3251">
        <w:t xml:space="preserve"> and review quality</w:t>
      </w:r>
      <w:r>
        <w:t xml:space="preserve"> of different brands and varieties of dog food products from Chewy.com</w:t>
      </w:r>
    </w:p>
    <w:p w:rsidR="00B10FC5" w:rsidRPr="00B10FC5" w:rsidRDefault="00B10FC5" w:rsidP="00B10FC5">
      <w:pPr>
        <w:pStyle w:val="BodyText"/>
        <w:spacing w:before="0" w:after="240"/>
        <w:contextualSpacing/>
      </w:pPr>
    </w:p>
    <w:p w:rsidR="008D4147" w:rsidRPr="001A25BC" w:rsidRDefault="0003725B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ere some areas of improvement?</w:t>
      </w:r>
      <w:r w:rsidR="00446BFC" w:rsidRPr="00446BFC">
        <w:rPr>
          <w:b/>
        </w:rPr>
        <w:t xml:space="preserve"> </w:t>
      </w:r>
      <w:r w:rsidR="00446BFC" w:rsidRPr="001A25BC">
        <w:rPr>
          <w:b/>
        </w:rPr>
        <w:t>What elements would you add to this project?</w:t>
      </w:r>
    </w:p>
    <w:p w:rsidR="00B2483F" w:rsidRDefault="00632393" w:rsidP="00B10FC5">
      <w:pPr>
        <w:pStyle w:val="BodyText"/>
        <w:spacing w:before="0" w:after="240"/>
        <w:contextualSpacing/>
      </w:pPr>
      <w:r>
        <w:t xml:space="preserve">I think the menu that displays different interactive options could be presented a little more professionally with consistent capitalization. The sliders that change the </w:t>
      </w:r>
      <w:r w:rsidR="002516C3">
        <w:t>axes are also a little confusing; maybe if the ranges were not as far apart, the data could be consistently shown</w:t>
      </w:r>
      <w:r>
        <w:t>.</w:t>
      </w:r>
      <w:r w:rsidR="00446BFC">
        <w:t xml:space="preserve"> I was also a little confused by what the Nutrition Facts tab is presenting and what the difference between Selected Data and Complete Data is. </w:t>
      </w:r>
      <w:r w:rsidR="002516C3">
        <w:t>Perhaps</w:t>
      </w:r>
      <w:r w:rsidR="00446BFC">
        <w:t xml:space="preserve"> if there was some text/description that </w:t>
      </w:r>
      <w:r w:rsidR="002516C3">
        <w:t xml:space="preserve">briefly explained what each graph and tab is about, there would be less confusion as to what this app is trying to accomplish. </w:t>
      </w:r>
    </w:p>
    <w:p w:rsidR="00B2483F" w:rsidRPr="00B10FC5" w:rsidRDefault="00B2483F" w:rsidP="00B10FC5">
      <w:pPr>
        <w:pStyle w:val="BodyText"/>
        <w:spacing w:before="0" w:after="240"/>
        <w:contextualSpacing/>
      </w:pPr>
    </w:p>
    <w:p w:rsidR="008D4147" w:rsidRPr="001A25BC" w:rsidRDefault="0003725B" w:rsidP="00B10FC5">
      <w:pPr>
        <w:pStyle w:val="BodyText"/>
        <w:spacing w:before="0" w:after="240"/>
        <w:contextualSpacing/>
        <w:rPr>
          <w:b/>
        </w:rPr>
      </w:pPr>
      <w:r w:rsidRPr="001A25BC">
        <w:rPr>
          <w:b/>
        </w:rPr>
        <w:t>What were so</w:t>
      </w:r>
      <w:r w:rsidRPr="001A25BC">
        <w:rPr>
          <w:b/>
        </w:rPr>
        <w:t>me successful elements of this project?</w:t>
      </w:r>
    </w:p>
    <w:p w:rsidR="001A25BC" w:rsidRDefault="002516C3" w:rsidP="00B10FC5">
      <w:pPr>
        <w:pStyle w:val="BodyText"/>
        <w:spacing w:before="0" w:after="240"/>
        <w:contextualSpacing/>
      </w:pPr>
      <w:r>
        <w:t>There were a lot of options and different things I could click on so I think this project nailed the interactivity part of the criteria. It also kept me engaged because I was curious as to what a lot of options changed. If I knew what kind of quantitative information I was looking for going in, I think I could navigate around this app just fine and get the answers I needed.</w:t>
      </w:r>
    </w:p>
    <w:p w:rsidR="002516C3" w:rsidRDefault="002516C3" w:rsidP="00B10FC5">
      <w:pPr>
        <w:pStyle w:val="BodyText"/>
        <w:spacing w:before="0" w:after="240"/>
        <w:contextualSpacing/>
      </w:pPr>
    </w:p>
    <w:p w:rsidR="002516C3" w:rsidRPr="002516C3" w:rsidRDefault="002516C3" w:rsidP="002516C3">
      <w:pPr>
        <w:pStyle w:val="BodyText"/>
        <w:spacing w:before="0" w:after="240"/>
        <w:contextualSpacing/>
      </w:pPr>
      <w:r w:rsidRPr="002516C3">
        <w:rPr>
          <w:b/>
        </w:rPr>
        <w:t>Any other thoughts you would like to convey to your peer?</w:t>
      </w:r>
    </w:p>
    <w:p w:rsidR="002516C3" w:rsidRPr="002516C3" w:rsidRDefault="002516C3" w:rsidP="00B10FC5">
      <w:pPr>
        <w:pStyle w:val="BodyText"/>
        <w:spacing w:before="0" w:after="240"/>
        <w:contextualSpacing/>
      </w:pPr>
      <w:r>
        <w:t xml:space="preserve">It seems like you did a great job understanding and applying the material learned in class and incorporating every option into the project. Some things just felt a little out of place though, like adding a title for the graph or using all those axes scales. </w:t>
      </w:r>
    </w:p>
    <w:sectPr w:rsidR="002516C3" w:rsidRPr="002516C3" w:rsidSect="008D41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725B" w:rsidRDefault="0003725B" w:rsidP="008D4147">
      <w:pPr>
        <w:spacing w:after="0"/>
      </w:pPr>
      <w:r>
        <w:separator/>
      </w:r>
    </w:p>
  </w:endnote>
  <w:endnote w:type="continuationSeparator" w:id="0">
    <w:p w:rsidR="0003725B" w:rsidRDefault="0003725B" w:rsidP="008D414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725B" w:rsidRDefault="0003725B">
      <w:r>
        <w:separator/>
      </w:r>
    </w:p>
  </w:footnote>
  <w:footnote w:type="continuationSeparator" w:id="0">
    <w:p w:rsidR="0003725B" w:rsidRDefault="000372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DA4C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91DC2E"/>
    <w:multiLevelType w:val="multilevel"/>
    <w:tmpl w:val="67521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725B"/>
    <w:rsid w:val="001A25BC"/>
    <w:rsid w:val="002516C3"/>
    <w:rsid w:val="002A3251"/>
    <w:rsid w:val="00446BFC"/>
    <w:rsid w:val="004E29B3"/>
    <w:rsid w:val="00590D07"/>
    <w:rsid w:val="005D2A0A"/>
    <w:rsid w:val="005F1348"/>
    <w:rsid w:val="00615A7E"/>
    <w:rsid w:val="00632393"/>
    <w:rsid w:val="00784D58"/>
    <w:rsid w:val="007C448C"/>
    <w:rsid w:val="008D4147"/>
    <w:rsid w:val="008D6863"/>
    <w:rsid w:val="00B10FC5"/>
    <w:rsid w:val="00B248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D4147"/>
  </w:style>
  <w:style w:type="paragraph" w:styleId="Heading1">
    <w:name w:val="heading 1"/>
    <w:basedOn w:val="Normal"/>
    <w:next w:val="BodyText"/>
    <w:uiPriority w:val="9"/>
    <w:qFormat/>
    <w:rsid w:val="008D41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D41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414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D4147"/>
  </w:style>
  <w:style w:type="paragraph" w:customStyle="1" w:styleId="Compact">
    <w:name w:val="Compact"/>
    <w:basedOn w:val="BodyText"/>
    <w:qFormat/>
    <w:rsid w:val="008D4147"/>
    <w:pPr>
      <w:spacing w:before="36" w:after="36"/>
    </w:pPr>
  </w:style>
  <w:style w:type="paragraph" w:styleId="Title">
    <w:name w:val="Title"/>
    <w:basedOn w:val="Normal"/>
    <w:next w:val="BodyText"/>
    <w:qFormat/>
    <w:rsid w:val="008D41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D414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4147"/>
    <w:pPr>
      <w:keepNext/>
      <w:keepLines/>
      <w:jc w:val="center"/>
    </w:pPr>
  </w:style>
  <w:style w:type="paragraph" w:styleId="Date">
    <w:name w:val="Date"/>
    <w:next w:val="BodyText"/>
    <w:qFormat/>
    <w:rsid w:val="008D414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D414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D4147"/>
  </w:style>
  <w:style w:type="paragraph" w:styleId="BlockText">
    <w:name w:val="Block Text"/>
    <w:basedOn w:val="BodyText"/>
    <w:next w:val="BodyText"/>
    <w:uiPriority w:val="9"/>
    <w:unhideWhenUsed/>
    <w:qFormat/>
    <w:rsid w:val="008D414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D4147"/>
  </w:style>
  <w:style w:type="paragraph" w:customStyle="1" w:styleId="DefinitionTerm">
    <w:name w:val="Definition Term"/>
    <w:basedOn w:val="Normal"/>
    <w:next w:val="Definition"/>
    <w:rsid w:val="008D414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D4147"/>
  </w:style>
  <w:style w:type="paragraph" w:styleId="Caption">
    <w:name w:val="caption"/>
    <w:basedOn w:val="Normal"/>
    <w:link w:val="BodyTextChar"/>
    <w:rsid w:val="008D4147"/>
    <w:pPr>
      <w:spacing w:after="120"/>
    </w:pPr>
    <w:rPr>
      <w:i/>
    </w:rPr>
  </w:style>
  <w:style w:type="paragraph" w:customStyle="1" w:styleId="TableCaption">
    <w:name w:val="Table Caption"/>
    <w:basedOn w:val="Caption"/>
    <w:rsid w:val="008D4147"/>
    <w:pPr>
      <w:keepNext/>
    </w:pPr>
  </w:style>
  <w:style w:type="paragraph" w:customStyle="1" w:styleId="ImageCaption">
    <w:name w:val="Image Caption"/>
    <w:basedOn w:val="Caption"/>
    <w:rsid w:val="008D4147"/>
  </w:style>
  <w:style w:type="paragraph" w:customStyle="1" w:styleId="Figure">
    <w:name w:val="Figure"/>
    <w:basedOn w:val="Normal"/>
    <w:rsid w:val="008D4147"/>
  </w:style>
  <w:style w:type="paragraph" w:customStyle="1" w:styleId="FigurewithCaption">
    <w:name w:val="Figure with Caption"/>
    <w:basedOn w:val="Figure"/>
    <w:rsid w:val="008D4147"/>
    <w:pPr>
      <w:keepNext/>
    </w:pPr>
  </w:style>
  <w:style w:type="character" w:customStyle="1" w:styleId="BodyTextChar">
    <w:name w:val="Body Text Char"/>
    <w:basedOn w:val="DefaultParagraphFont"/>
    <w:link w:val="Caption"/>
    <w:rsid w:val="008D4147"/>
  </w:style>
  <w:style w:type="character" w:customStyle="1" w:styleId="VerbatimChar">
    <w:name w:val="Verbatim Char"/>
    <w:basedOn w:val="BodyTextChar"/>
    <w:link w:val="SourceCode"/>
    <w:rsid w:val="008D414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8D4147"/>
    <w:rPr>
      <w:vertAlign w:val="superscript"/>
    </w:rPr>
  </w:style>
  <w:style w:type="character" w:styleId="Hyperlink">
    <w:name w:val="Hyperlink"/>
    <w:basedOn w:val="BodyTextChar"/>
    <w:rsid w:val="008D414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D41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D414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D414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D414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D414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D414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D414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D414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D414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D414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D414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D414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D414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D4147"/>
    <w:rPr>
      <w:shd w:val="clear" w:color="auto" w:fill="F8F8F8"/>
    </w:rPr>
  </w:style>
  <w:style w:type="character" w:customStyle="1" w:styleId="CommentTok">
    <w:name w:val="CommentTok"/>
    <w:basedOn w:val="VerbatimChar"/>
    <w:rsid w:val="008D414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D414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D414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D414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D414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D414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D4147"/>
    <w:rPr>
      <w:shd w:val="clear" w:color="auto" w:fill="F8F8F8"/>
    </w:rPr>
  </w:style>
  <w:style w:type="character" w:customStyle="1" w:styleId="ExtensionTok">
    <w:name w:val="ExtensionTok"/>
    <w:basedOn w:val="VerbatimChar"/>
    <w:rsid w:val="008D4147"/>
    <w:rPr>
      <w:shd w:val="clear" w:color="auto" w:fill="F8F8F8"/>
    </w:rPr>
  </w:style>
  <w:style w:type="character" w:customStyle="1" w:styleId="PreprocessorTok">
    <w:name w:val="PreprocessorTok"/>
    <w:basedOn w:val="VerbatimChar"/>
    <w:rsid w:val="008D414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D414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D4147"/>
    <w:rPr>
      <w:shd w:val="clear" w:color="auto" w:fill="F8F8F8"/>
    </w:rPr>
  </w:style>
  <w:style w:type="character" w:customStyle="1" w:styleId="InformationTok">
    <w:name w:val="Information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D414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D414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D414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D4147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smi</dc:creator>
  <cp:lastModifiedBy>jasmi</cp:lastModifiedBy>
  <cp:revision>3</cp:revision>
  <dcterms:created xsi:type="dcterms:W3CDTF">2021-05-12T02:30:00Z</dcterms:created>
  <dcterms:modified xsi:type="dcterms:W3CDTF">2021-05-12T03:19:00Z</dcterms:modified>
</cp:coreProperties>
</file>